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ธาตุ</w:t>
      </w:r>
      <w:r>
        <w:t xml:space="preserve"> </w:t>
      </w:r>
      <w:r>
        <w:t xml:space="preserve">ตอน</w:t>
      </w:r>
      <w:r>
        <w:t xml:space="preserve"> </w:t>
      </w:r>
      <w:r>
        <w:t xml:space="preserve">2</w:t>
      </w:r>
      <w:r>
        <w:t xml:space="preserve"> </w:t>
      </w:r>
      <w:r>
        <w:t xml:space="preserve">(16.10</w:t>
      </w:r>
      <w:r>
        <w:t xml:space="preserve"> </w:t>
      </w:r>
      <w:r>
        <w:t xml:space="preserve">นาที)</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09.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นักเรียนทุกคนพบกับครูศิริลักษณ์นะคะเรื่องครูจะมาสอนในบทที่ 1 ในเรื่องของกู อ๋อค่ะ ถ้าเป็นหัวข้อ 1.3 เรื่องของธาตุ ซึ่งเนื้อหาที่จะพูดในเรื่องของชุดนี้นะคะ วันที่ 2 ถ้านักเรียนยังไม่ได้ศึกษาในตอนนี้ ไปศึกษาตอนที่ 1 ก่อนนะคะ จะเข้าไปศึกษาในเรื่องที่ 2 เรื่องของชาติครูขอ ทบทวนเรื่อง เรื่องแรกก่อนนะคะ ตารางธาตุในปัจจุบัน อะไรคะเทียนดำได้ไหมคะ เราจะปริ้น มันผิดตรงไหน อยู่ตรงนี้เลข 1 2 3 4 แล้วก็ไล่ไปเรื่อยๆ เมื่อฉันนั้นจัดตามเลขอะตอม เลขอะตอมก็คือเลี้ยงสัตว์ด้านซ้ายในด้านขวาของตาราง กูก็ไล่ข้างบนลงมาข้างล่าง มีแถวตามนั้นเรียกว่าอะไร เราเรียกแถวตามว่า 16 แถวนะคะ เอาตามแนวนอนว่า มีทั้งหมด เช็ดคราบ ข้างบนข้างล่าง วันที่ 1 มันจะระบุหมู่ กูบอกไปแล้วว่าเราจะใช้ระบบ AIS หนังสือวิทยาศาสตร์กายภาพเล่มขึ้น แบ่งเป็นกลุ่ม a แล้วเข้ากลุ่ม B แล้วก็ถ้ากลุ่ม เรียกว่าอะไรคะ แม่อยู่ตรงไหนคะนักเรียน ดูที่ครูระบายสีสโนไวท์ เราเรียกพ่อ ธาตุเรพรีเซนเททีฟ ผัดบวบ คะ ที่ครูระบายสีชมพูไว้นะ AIS ว่า ทอดทางสิ นี่ก็คือนักเรียนได้ศึกษาจากวันที่ 1 กูบอกไปแล้วนี่ นั่นก็คือ ในหมู่ ประเด็น อธิบายโดยการใช้ธาตุ วงเล็บ นั่นเองในอธิบาย เริ่มจากธาตุหมู่ 8a ธาตุหมู่ 8 อะไรบ้างคะ มีสถานะเป็นแก๊ส นอนเลยเรียกเข้ากลุ่มนี้ว่า แก๊สมีประโยชน์ ปกติ นิยมตรงนี้ อยู่ในฐานะ แล้วก็หยุด อยู่ในธาตุหมู่ 6a นั่น เวเลนซ์อิเล็กตรอน เท่ากับ ฮีเลี่ยม เป็นอะไรคะ คืออยู่นอกสุด ทำไมต้องยกเว้นฮีเลียมด้วยไหมคะ สีเหลืองมีกี่ มีเรี่ยวมีแค่ 2 อิเล็กตรอนเท่านั้น นั้นดีเยี่ยม วงนอก ได้ นี่คือตัวอย่างที่เขาจะเช่า ขายกันในหมู่เดียวกัน เรามาดูหมูต่อไปกันดีกว่า ดีค่ะส่วนใหญ่จะอยู่ในโมเลกุล CL ห้อยด้วยเลข 2 นี่ก็คือ พี่ก็เคยเป็นลูกน้อง แล้วท่านหมื่น ก็มีอยู่ เท่ากับ a ก็มี เวเลนซ์อิเล็กตรอน เท่ากับเลขเหมือนกันค่ะ กูถามมึงจะว่าไง วิชาเคมีวัดนาคเกิด ยาเคมีพูดจำนวนเดียว หรือมีแนวโน้มที่จะเกิดเป็นไอออนลบมันเอง เราดู แล้วดูหมู่ 7a ไปโม้อะไรคะ หมู่ 1a วันที่ 16 หมู่ 6a ค่ะ มีสมบัติเป็นยังไงบ้าง มีเวเลนซ์อิเล็กตรอนเท่ากับเลขหมู่ มีเวเลนซ์อิเล็กตรอนเท่ากับเลข 1 ของเขาเอง และในหมู่เดียวกัน มีสมบัติทางเคมีใช้การอ่าน ในหมู่นางเอกก็จะมีเวลา จะลองถามดูนะว่ามันว่าคาร์บอนเนี่ย ที่มีสัญลักษณ์เป็นตัว 4 มีเลขอะตอม 6 กูถามว่า ธาตุคาร์บอน คาร์บอนเท่าไหร่นักเรียนออกได้ไหม เลขคาร์บอนคืออะไรครับ ก็คือสิ อยู่ในหมู่ มี เวเลนซ์อิเล็กตรอนเท่ากับ นี่ก็คือตัวอย่าง ขาดมะ อยู่ในหมู่เดียวกัน นอกจากนี้ การจัดคราบในตารางธาตุเมื่อเป็น 3 กลุ่มแรกคือกลุ่มธาตุโลหะ โลหะ แล้วพวก 1 โลหะ ไปดูกัน กูก็ระบายสี ญาติของคุณ ใช้สีฟ้า แล้วก็ใช้สีชมพูที่เป็นธาตุกึ่งโลหะ นักเรียนดูนะคะ ไม่พลาด โลหะ แล้วก็ ดูยังไงนักเรียนรู้ที่ 4 ของต่างๆได้เลย ในกลุ่มบีหรือธาตุทรานซิชัน มีสีเขียวสีเดียวเลย วาดภาพราตรีสั้นเป็นโลหะกลุ่มนักเรียนอาจจะไปคุ้มครอง ในกลุ่มนี้ว่า ไม่ได้เรียกว่าทัน โทรหาเพ็ญ ที่นี้เรามาดูกันค่ะ วาดรูปสมบัติเป็นอย่างไร เรามาดูตัวอย่างของโลหะค่ะ ธาตุโลหะก็คืออย่างเช่น สัญลักษณ์ ไอออน หรือว่าสัญลักษณ์ที่เป็น See You Cover เป็นห่วง แล้วก็ Z n หรือว่า สุดท้ายก็คือซิงค์อันนี้ก็คือสังกะสีนักเรียนลองดูสิคะตัวอย่างธาตุ จะเป็นอย่างไร สมบัติของโลหะราคากับของแข็งที่อุณหภูมิห้องเมื่อกี้ไปอย่างที่คุณยกขึ้นมา เจนไหมคะ ทองแดง สังกะสีเป็นห้องแดงนะคะ แล้วสมบัติของโลหะ จุดร้องเพลงฝุ่น นำความร้อนและนำ อยู่ไหนตอนนี้ ลืม โลหะ ต้นบวบ เรารู้นะ แล้ว อโลหะ อย่างไร ตัวอย่างมีอะไรบ้างเช่น คลอรีน ช่วยเสียบปลั๊ก มาดูกันมีสมบัติเป็นอะไร ธาตุอโลหะ พบได้ทั้งหัวใจ ก็จะเป็น ผ่าตัด หรือบางท่านก็เป็นของหนู สุดหล่อ สวนสนุกเวียดนาม และมีแนวโน้มรับ บนล่าง หรือมีที่จะเป็นไอออน เพลง กูระบายสีชมพูไว้นะคะ อย่างเช่น movenpick หัวหิน สมบัติของกึ่งโลหะเป็นอย่างไร หัวก็คือมีสถานะเป็น แล้วดู พจนานุกรมภาษาไทยดีกว่าอโลหะแตก นัก ชื่อ เพิ่งรู้อ่ะมันเหมือนเครื่องกึ่งโลหะกับ โลหะ ก็เลยทำ ไฟฟ้าได้ดีกว่าโลหะแต่ก็ไม่ได้ดีเท่าโลหะนะคะ วิทยาศาสตร์ 20 เครื่องกูก็ได้ 2 อาทิตย์นี้ใช้ไปแล้วนะคะ กูก็เอาโทรศัพท์ของกู รูป 1.8 ม มีสัญลักษณ์กูอายครูก็ทำให้นักเรียนดูแล้ว กูเอาโทรศัพท์ไป 20:00 น ก็จะมี เมื่อกูเช็คเน็ตหมด เมื่อคืนตามนั้น การระบุหมู่ นายูง เราก็มีด้วยกัน 10 ด้านซ้ายไปด้านขวาของตารางนะคะ ข้าวเหนียวห่อนึง จะมีด้วยกันทั้งหมด ขับไล่จากข้างบนลงมาข้างล่าง ลูกมะขวิด ญาติ หยิบแล้วก็หมู่บ้านวิชั่น พัดลมหัก ล้ม แล้วก็ธาตุกึ่งโลหะ โทรศัพท์นักเรียนม 2 ตารางธาตุเพื่อเป็นการทบทวนตารางธาตุได้นะคะ ผู้ชายทิ้งเรานะตรวจสอบความเข้าใจกันดีกว่า ครัวไม้สีฟ้า เลขอะตอม ครูถาม ครูบายศรี อโลหะ โลหะ มีว่าง รู้จัก นำไปพัฒนาหรือว่าแม่นยำ นักเรียนลองทำเลยค่ะ เอามาเฉลยนะคะทำให้เสร็จนะคะว่าหยุดคลิปได้ก่อนนะคะทำเสร็จแล้วก็ค่อย มาดูเฉยๆแล้วกัน ราคาพลอยก็เลยละกันนะคะ กูจะเริ่มที่สีฟ้าก่อนนะคะก็คือ หรือว่า หน้านี้อยู่ถ้าจะอยู่ของกูนะคะ โลหะ โลหะงู อยู่ในหมู่ นั่นก็คือกลุ่มธาตุทรานซิชัน ครูบอกไปแล้ว Vision เรียกอีกอย่างว่า เพราะฉะนั้น Cover ปูเป็น แล้วจะโทรหาเป็นอย่างไรคะ นำไฟฟ้าได้ไหมคะ แล้วไปดูที่ Origin เป็นทาส ธาตุอโลหะ คุณสมบัติธาตุอโลหะ ไม่นำไฟฟ้า จำกันได้ไหมคะ รูระบายสีของน้าที่ช่องของธาตุแมกนีเซียม สัญลักษณ์ PNG แล้วกูก็ระบายสีแดง เลขอะตอม กูถามว่าในของธาตุนี้ ธาตุใด ให้อิเล็กตรอน แล้วนี่ 2 ท่านใดมีแนวโน้ม เมื่อเกิดปฏิกิริยาเคมี นักเรียนลองทำดูเลยนะคะ เอาแล้วนะเรามาเฉลยกันเหมือนเดิมนะคะ หยุดไว้ก่อนนะคะ แล้วค่อยเข้ามาดูเฉลยนะคะ กูถามว่า ร้องไห้ ถ้าเกิดปฏิกิริยาเคมี ปฏิทิน สมบัติของอลิซ สมบัติ ธาตุโลหะก็คือแมกนีเซียม นั่นเอง อกหัก อย่างนั้นเอง เมื่อเกิด ต้นบวกนั่นเอง ที่เหลือ นอกจากว่าถ้าเขาดิน ธาตุลม โลหะมีสมบัติ งก เมื่อเกิดปฏิกิริยา อยากกิน ไอออนลบนั่นเอง นะคะ เรามาสรุปบทเรียนกัน ขอสรุปบทเรียนนักศึกษาต่อเนื่องทั้งวันที่ 1 และตอนที่ 2 เลย กูบอกไปแล้วค่ะ 88 ค่า นักวิทยาศาสตร์ในรูปแบบตารางที่เรียกว่าตารางธาตุ ตารางธาตุปัจจุบัน เรียงตามเลขอะตอม Google สมบัติคล้ายคลึงกันอยู่ในหมู่เดียวกันนะคะ ธาตุในตารางธาตุ และ ทาส วาดรูป แล้วก็ อนุโมทนานะคะ ธาตุในกลุ่มโลหะ ให้ฟ้าได้ดีและมีแนวโน้มให้ น่าเกลียด นิยาย วันนี้ส่วนใหญ่จะแนะนำไฟฟ้าและมีน้ำนม อิเล็กตรอนมากเกินไป เบียร์ นี่ก็คืนนะเผื่อมีคนรู้ทั้งหมด นักเรียนสามารถอ่านเพิ่มเติมหรือว่าทำแบบฝึกหัดเพื่อทบทวน ดูได้ค่ะ ในหนังสือวิทยาศาสตร์ กายภาพเล่มหนึ่งได้ป่ะ ติดตาม ต่อไปนี้ 15 ได้ค่ะสำหรับวันนี้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ธาตุ ตอน 2 (16.10 นาที)</dc:title>
  <dc:creator/>
  <cp:keywords/>
  <dcterms:created xsi:type="dcterms:W3CDTF">2024-05-08T03:43:12Z</dcterms:created>
  <dcterms:modified xsi:type="dcterms:W3CDTF">2024-05-08T03: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09.45 น.</vt:lpwstr>
  </property>
  <property fmtid="{D5CDD505-2E9C-101B-9397-08002B2CF9AE}" pid="3" name="subtitle">
    <vt:lpwstr/>
  </property>
</Properties>
</file>